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588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58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9438009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S R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4 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or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58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555 -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Rooms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ed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58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6Z</dcterms:created>
  <dcterms:modified xsi:type="dcterms:W3CDTF">2024-04-25T10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